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678823" w14:textId="5926DEC4" w:rsidR="001D611A" w:rsidRDefault="001D611A"/>
    <w:p w14:paraId="433CEEDA" w14:textId="449BAF15" w:rsidR="009162E5" w:rsidRDefault="009162E5">
      <w:r>
        <w:t xml:space="preserve">CoolSculpting </w:t>
      </w:r>
      <w:r w:rsidR="00653620">
        <w:t>B</w:t>
      </w:r>
      <w:r>
        <w:t xml:space="preserve">efore and </w:t>
      </w:r>
      <w:r w:rsidR="000B2FB1">
        <w:t>After. Forever</w:t>
      </w:r>
      <w:r w:rsidR="00143412">
        <w:t xml:space="preserve"> </w:t>
      </w:r>
      <w:r>
        <w:t>Young MedSpa.article.ar</w:t>
      </w:r>
    </w:p>
    <w:p w14:paraId="2810734A" w14:textId="79D2576A" w:rsidR="009162E5" w:rsidRDefault="009162E5">
      <w:r>
        <w:t xml:space="preserve">Kw: CoolSculpting </w:t>
      </w:r>
      <w:r w:rsidR="00653620">
        <w:t>B</w:t>
      </w:r>
      <w:r>
        <w:t xml:space="preserve">efore and </w:t>
      </w:r>
      <w:r w:rsidR="00653620">
        <w:t>A</w:t>
      </w:r>
      <w:r>
        <w:t>fter</w:t>
      </w:r>
    </w:p>
    <w:p w14:paraId="1587E7D5" w14:textId="488973DD" w:rsidR="009162E5" w:rsidRDefault="009162E5">
      <w:r>
        <w:t xml:space="preserve">/CoolSculpting </w:t>
      </w:r>
      <w:r w:rsidR="00653620">
        <w:t>B</w:t>
      </w:r>
      <w:r>
        <w:t>efore and</w:t>
      </w:r>
      <w:r w:rsidR="00653620">
        <w:t xml:space="preserve"> A</w:t>
      </w:r>
      <w:r>
        <w:t>fter</w:t>
      </w:r>
    </w:p>
    <w:p w14:paraId="3E25951E" w14:textId="1BE51FA8" w:rsidR="009162E5" w:rsidRDefault="009162E5">
      <w:r>
        <w:t>M</w:t>
      </w:r>
      <w:r w:rsidR="0063517A">
        <w:t>ETA</w:t>
      </w:r>
      <w:r>
        <w:t xml:space="preserve">: CoolSculpting </w:t>
      </w:r>
      <w:r w:rsidR="00653620">
        <w:t>B</w:t>
      </w:r>
      <w:r>
        <w:t xml:space="preserve">efore and </w:t>
      </w:r>
      <w:r w:rsidR="00653620">
        <w:t>A</w:t>
      </w:r>
      <w:r>
        <w:t xml:space="preserve">fter images show why millions of men and women </w:t>
      </w:r>
      <w:r w:rsidR="00653620">
        <w:t>select</w:t>
      </w:r>
      <w:r w:rsidR="00FC4649">
        <w:t xml:space="preserve"> this safe and effective procedure in tackling stubborn </w:t>
      </w:r>
      <w:r w:rsidR="0063517A">
        <w:t xml:space="preserve">fat </w:t>
      </w:r>
      <w:r w:rsidR="00FC4649">
        <w:t>bulges.</w:t>
      </w:r>
      <w:r>
        <w:t xml:space="preserve"> </w:t>
      </w:r>
    </w:p>
    <w:p w14:paraId="1F03A386" w14:textId="05864D67" w:rsidR="008A491E" w:rsidRDefault="008A491E">
      <w:r>
        <w:t xml:space="preserve">CoolSculpting </w:t>
      </w:r>
      <w:r w:rsidR="00653620">
        <w:t>B</w:t>
      </w:r>
      <w:r>
        <w:t xml:space="preserve">efore and </w:t>
      </w:r>
      <w:r w:rsidR="00653620">
        <w:t>A</w:t>
      </w:r>
      <w:r>
        <w:t xml:space="preserve">fter </w:t>
      </w:r>
      <w:r w:rsidR="00653620">
        <w:t>F</w:t>
      </w:r>
      <w:r>
        <w:t xml:space="preserve">indings of </w:t>
      </w:r>
      <w:r w:rsidR="00653620">
        <w:t>A</w:t>
      </w:r>
      <w:r>
        <w:t xml:space="preserve">ctual </w:t>
      </w:r>
      <w:r w:rsidR="00653620">
        <w:t>P</w:t>
      </w:r>
      <w:r>
        <w:t>atients</w:t>
      </w:r>
    </w:p>
    <w:p w14:paraId="0C541395" w14:textId="4BD460C3" w:rsidR="00653620" w:rsidRDefault="00653620">
      <w:r>
        <w:t xml:space="preserve">CoolSculpting Before and After images </w:t>
      </w:r>
      <w:r w:rsidR="00F5235A">
        <w:t xml:space="preserve">explain </w:t>
      </w:r>
      <w:r>
        <w:t xml:space="preserve">why millions of Americans select this safe and effective fat freezing treatment to </w:t>
      </w:r>
      <w:r w:rsidR="00AD64BA">
        <w:t>tackle</w:t>
      </w:r>
      <w:r>
        <w:t xml:space="preserve"> stubborn fat bulges.</w:t>
      </w:r>
      <w:r w:rsidR="00AD64BA">
        <w:t xml:space="preserve"> Read on to see</w:t>
      </w:r>
      <w:r w:rsidR="00F5235A">
        <w:t xml:space="preserve"> real resul</w:t>
      </w:r>
      <w:r w:rsidR="00AD64BA">
        <w:t>ts</w:t>
      </w:r>
      <w:r w:rsidR="00F5235A">
        <w:t>,</w:t>
      </w:r>
      <w:r w:rsidR="00AD64BA">
        <w:t xml:space="preserve"> learn more about CoolSculpting</w:t>
      </w:r>
      <w:r w:rsidR="00F5235A">
        <w:t>,</w:t>
      </w:r>
      <w:r w:rsidR="00AD64BA">
        <w:t xml:space="preserve"> and </w:t>
      </w:r>
      <w:r w:rsidR="00F5235A">
        <w:t xml:space="preserve">discover </w:t>
      </w:r>
      <w:r w:rsidR="00AD64BA">
        <w:t>whether the procedure is right for you.</w:t>
      </w:r>
    </w:p>
    <w:p w14:paraId="42548A08" w14:textId="256A3E1D" w:rsidR="00AD64BA" w:rsidRPr="00F5235A" w:rsidRDefault="00AD64BA">
      <w:pPr>
        <w:rPr>
          <w:u w:val="single"/>
        </w:rPr>
      </w:pPr>
      <w:r>
        <w:t xml:space="preserve">                                                                                                                              </w:t>
      </w:r>
      <w:r w:rsidRPr="00F5235A">
        <w:rPr>
          <w:u w:val="single"/>
        </w:rPr>
        <w:t>Learn more about CoolSculpting&gt;&gt;</w:t>
      </w:r>
    </w:p>
    <w:p w14:paraId="77DDAB69" w14:textId="64811769" w:rsidR="00AD64BA" w:rsidRDefault="001D611A">
      <w:r>
        <w:t>CoolSculpting Before and After Images*</w:t>
      </w:r>
    </w:p>
    <w:p w14:paraId="2CC6D51A" w14:textId="3616FE5B" w:rsidR="001D611A" w:rsidRDefault="00876103">
      <w:r w:rsidRPr="00F5235A">
        <w:rPr>
          <w:highlight w:val="cyan"/>
        </w:rPr>
        <w:t>INSERT BA SLIDE SHOW</w:t>
      </w:r>
    </w:p>
    <w:p w14:paraId="2B28AA19" w14:textId="137A6F37" w:rsidR="00876103" w:rsidRDefault="00876103">
      <w:r>
        <w:t xml:space="preserve">CoolSculpting Before and After pictures </w:t>
      </w:r>
      <w:r w:rsidR="00804EDC">
        <w:t xml:space="preserve">display </w:t>
      </w:r>
      <w:r>
        <w:t>a</w:t>
      </w:r>
      <w:r w:rsidR="00F5235A">
        <w:t>uthentic patients' actual resul</w:t>
      </w:r>
      <w:r>
        <w:t>ts</w:t>
      </w:r>
      <w:r w:rsidR="00804EDC">
        <w:t>; however</w:t>
      </w:r>
      <w:r w:rsidR="00727C0A">
        <w:t>,</w:t>
      </w:r>
      <w:r w:rsidR="00804EDC">
        <w:t xml:space="preserve"> with any cosmetic treatment</w:t>
      </w:r>
      <w:r w:rsidR="00F5235A">
        <w:t>,</w:t>
      </w:r>
      <w:r w:rsidR="00804EDC">
        <w:t xml:space="preserve"> results may vary.*</w:t>
      </w:r>
      <w:r>
        <w:t xml:space="preserve"> </w:t>
      </w:r>
    </w:p>
    <w:p w14:paraId="4BFDBD42" w14:textId="5CB810C1" w:rsidR="001D611A" w:rsidRDefault="00727C0A">
      <w:r>
        <w:t>How to Get the Best Before and After CoolSculpting Results?</w:t>
      </w:r>
    </w:p>
    <w:p w14:paraId="46774F1E" w14:textId="77777777" w:rsidR="00F5235A" w:rsidRDefault="00727C0A">
      <w:r>
        <w:t xml:space="preserve">Two </w:t>
      </w:r>
      <w:r w:rsidR="00F5235A">
        <w:t>critical</w:t>
      </w:r>
      <w:r>
        <w:t xml:space="preserve"> issues greatly influence the outcome of your results. They in</w:t>
      </w:r>
      <w:r w:rsidR="00251362">
        <w:t>volve</w:t>
      </w:r>
      <w:r w:rsidR="00F5235A">
        <w:t>:</w:t>
      </w:r>
    </w:p>
    <w:p w14:paraId="5F770099" w14:textId="15988343" w:rsidR="00F5235A" w:rsidRDefault="00251362" w:rsidP="00F5235A">
      <w:pPr>
        <w:pStyle w:val="ListParagraph"/>
        <w:numPr>
          <w:ilvl w:val="0"/>
          <w:numId w:val="1"/>
        </w:numPr>
      </w:pPr>
      <w:r>
        <w:t>the c</w:t>
      </w:r>
      <w:r w:rsidR="00720678">
        <w:t>andidacy</w:t>
      </w:r>
      <w:r>
        <w:t xml:space="preserve"> of the patient</w:t>
      </w:r>
      <w:r w:rsidR="00F5235A">
        <w:t xml:space="preserve"> for the fat freezing procedure</w:t>
      </w:r>
    </w:p>
    <w:p w14:paraId="1C67A551" w14:textId="011D634C" w:rsidR="00727C0A" w:rsidRDefault="00720678" w:rsidP="00F5235A">
      <w:pPr>
        <w:pStyle w:val="ListParagraph"/>
        <w:numPr>
          <w:ilvl w:val="0"/>
          <w:numId w:val="1"/>
        </w:numPr>
      </w:pPr>
      <w:r>
        <w:t xml:space="preserve">the </w:t>
      </w:r>
      <w:r w:rsidR="006163EF">
        <w:t>experience and expertise of the person you chose to perform the treatment.</w:t>
      </w:r>
    </w:p>
    <w:p w14:paraId="5012E6CD" w14:textId="7751CEB7" w:rsidR="00F5235A" w:rsidRDefault="00F5235A">
      <w:r>
        <w:t>Experience Matters</w:t>
      </w:r>
    </w:p>
    <w:p w14:paraId="659AFA73" w14:textId="24EE9BD0" w:rsidR="006163EF" w:rsidRDefault="00F5235A">
      <w:r>
        <w:t>Body Contouring</w:t>
      </w:r>
      <w:r w:rsidR="006163EF">
        <w:t xml:space="preserve"> is a </w:t>
      </w:r>
      <w:r>
        <w:t>s</w:t>
      </w:r>
      <w:r w:rsidR="006163EF">
        <w:t xml:space="preserve">kill </w:t>
      </w:r>
      <w:r>
        <w:t>s</w:t>
      </w:r>
      <w:r w:rsidR="006163EF">
        <w:t xml:space="preserve">ensitive </w:t>
      </w:r>
      <w:r>
        <w:t>t</w:t>
      </w:r>
      <w:r w:rsidR="006163EF">
        <w:t xml:space="preserve">echnique. Any cosmetic treatment </w:t>
      </w:r>
      <w:r>
        <w:t xml:space="preserve">that effectively reduces fat </w:t>
      </w:r>
      <w:r w:rsidR="006163EF">
        <w:t>requires</w:t>
      </w:r>
      <w:r>
        <w:t xml:space="preserve"> expertise and experience on the part of the technician.</w:t>
      </w:r>
      <w:r w:rsidR="006163EF">
        <w:t xml:space="preserve"> Selecting a reputable medical spa in Deerfield, IL</w:t>
      </w:r>
      <w:r>
        <w:t xml:space="preserve">, like </w:t>
      </w:r>
      <w:r w:rsidRPr="00F5235A">
        <w:rPr>
          <w:u w:val="single"/>
        </w:rPr>
        <w:t>Forever Young Medspa</w:t>
      </w:r>
      <w:r>
        <w:t>,</w:t>
      </w:r>
      <w:r w:rsidR="006163EF">
        <w:t xml:space="preserve"> </w:t>
      </w:r>
      <w:r>
        <w:t xml:space="preserve">ensure safe, effective treatments and the peace of mind that comes by knowing you’ll enjoy stellar before and after results. </w:t>
      </w:r>
    </w:p>
    <w:p w14:paraId="7724ADB1" w14:textId="77777777" w:rsidR="00143412" w:rsidRDefault="00720678">
      <w:r>
        <w:t>Are You a Good Candidate for the Fat Freezing Met</w:t>
      </w:r>
      <w:r w:rsidR="00143412">
        <w:t>hod?</w:t>
      </w:r>
    </w:p>
    <w:p w14:paraId="749332B2" w14:textId="549092DF" w:rsidR="00480300" w:rsidRDefault="00143412">
      <w:r>
        <w:t xml:space="preserve">Fat freezing is not for everyone. </w:t>
      </w:r>
      <w:r w:rsidR="00F5235A">
        <w:t>To make a</w:t>
      </w:r>
      <w:r>
        <w:t xml:space="preserve"> wise investment</w:t>
      </w:r>
      <w:r w:rsidR="00F5235A">
        <w:t>, ensure</w:t>
      </w:r>
      <w:r>
        <w:t xml:space="preserve"> CoolSculpting is right for you. </w:t>
      </w:r>
      <w:r w:rsidR="00F5235A">
        <w:t xml:space="preserve">To determine proper candidacy, </w:t>
      </w:r>
      <w:r>
        <w:t>Forever Young Medspa offer</w:t>
      </w:r>
      <w:r w:rsidR="00F5235A">
        <w:t>s</w:t>
      </w:r>
      <w:r>
        <w:t xml:space="preserve"> complimentary consultation</w:t>
      </w:r>
      <w:r w:rsidR="00F5235A">
        <w:t>s</w:t>
      </w:r>
      <w:r>
        <w:t>.</w:t>
      </w:r>
      <w:r w:rsidR="00F5235A">
        <w:t xml:space="preserve"> During</w:t>
      </w:r>
      <w:r w:rsidR="00480300">
        <w:t xml:space="preserve"> the free consultation</w:t>
      </w:r>
      <w:r w:rsidR="00F5235A">
        <w:t>,</w:t>
      </w:r>
      <w:r w:rsidR="00480300">
        <w:t xml:space="preserve"> a fat freezing specialist </w:t>
      </w:r>
      <w:r w:rsidR="00F5235A">
        <w:t xml:space="preserve">assesses </w:t>
      </w:r>
      <w:r w:rsidR="00480300">
        <w:t xml:space="preserve">your body size, </w:t>
      </w:r>
      <w:r w:rsidR="00F5235A">
        <w:t>goals, and budget to determine if you are a good candidate for the body's</w:t>
      </w:r>
      <w:r w:rsidR="00480300">
        <w:t xml:space="preserve"> contouring treatment.</w:t>
      </w:r>
    </w:p>
    <w:p w14:paraId="495F52BF" w14:textId="55925301" w:rsidR="00F5235A" w:rsidRPr="00F5235A" w:rsidRDefault="00F5235A" w:rsidP="00F5235A">
      <w:pPr>
        <w:jc w:val="right"/>
        <w:rPr>
          <w:u w:val="single"/>
        </w:rPr>
      </w:pPr>
      <w:r w:rsidRPr="00F5235A">
        <w:rPr>
          <w:u w:val="single"/>
        </w:rPr>
        <w:t xml:space="preserve">Related article: </w:t>
      </w:r>
      <w:r w:rsidR="000B2FB1" w:rsidRPr="00F5235A">
        <w:rPr>
          <w:u w:val="single"/>
        </w:rPr>
        <w:t>ColdSculpting</w:t>
      </w:r>
      <w:r w:rsidRPr="00F5235A">
        <w:rPr>
          <w:u w:val="single"/>
        </w:rPr>
        <w:t xml:space="preserve"> with CoolSculpting &gt;&gt;</w:t>
      </w:r>
    </w:p>
    <w:p w14:paraId="605500DE" w14:textId="4ACBB127" w:rsidR="00480300" w:rsidRDefault="00480300">
      <w:r>
        <w:t>Who is Cool Sculpting Meant for?</w:t>
      </w:r>
    </w:p>
    <w:p w14:paraId="2DA1318A" w14:textId="77777777" w:rsidR="00F5235A" w:rsidRDefault="00480300" w:rsidP="00BD2E2C">
      <w:r>
        <w:t>Cool  Sculpting is meant for active men and women who combat difficult fat deposits that resist diet and exercise. It is not meant as a weight loss program, which only shrink</w:t>
      </w:r>
      <w:r w:rsidR="00F5235A">
        <w:t>s</w:t>
      </w:r>
      <w:r>
        <w:t xml:space="preserve"> fat cells, nor does it treat </w:t>
      </w:r>
      <w:r w:rsidR="00BD2E2C">
        <w:t>obesity</w:t>
      </w:r>
      <w:r>
        <w:t>.</w:t>
      </w:r>
      <w:r w:rsidR="00BD2E2C">
        <w:t xml:space="preserve"> </w:t>
      </w:r>
      <w:r w:rsidR="00D9221C">
        <w:lastRenderedPageBreak/>
        <w:t>Only a</w:t>
      </w:r>
      <w:r w:rsidR="00BD2E2C">
        <w:t xml:space="preserve"> professional fat freezing medical spa provide</w:t>
      </w:r>
      <w:r w:rsidR="00D9221C">
        <w:t>s</w:t>
      </w:r>
      <w:r w:rsidR="00BD2E2C">
        <w:t xml:space="preserve"> FDA cleared equipment </w:t>
      </w:r>
      <w:r w:rsidR="00D9221C">
        <w:t xml:space="preserve">in the body shaping process. This equipment exposes fat deposits to precise cooling temperatures causing the cell </w:t>
      </w:r>
      <w:r w:rsidR="002B17E6">
        <w:t>membrane</w:t>
      </w:r>
      <w:r w:rsidR="00D9221C">
        <w:t xml:space="preserve"> to rupture and die. </w:t>
      </w:r>
      <w:r w:rsidR="002B17E6">
        <w:t>In addition, the fat freezing process protects the skin and surrounding tissue.</w:t>
      </w:r>
      <w:r w:rsidR="0078522A">
        <w:t xml:space="preserve"> After a period of 8 to 12 weeks</w:t>
      </w:r>
      <w:r w:rsidR="00F5235A">
        <w:t>,</w:t>
      </w:r>
      <w:r w:rsidR="0078522A">
        <w:t xml:space="preserve"> these destroyed fat cells are processed by the lymphatic system and excreted from the body as waste. </w:t>
      </w:r>
    </w:p>
    <w:p w14:paraId="0357F8B8" w14:textId="271718DF" w:rsidR="00480300" w:rsidRDefault="00F5235A" w:rsidP="00BD2E2C">
      <w:r>
        <w:t xml:space="preserve">Furthermore, the fat reduction lasts. Therefore, before and after results are long-lasting. </w:t>
      </w:r>
      <w:r w:rsidR="0078522A">
        <w:t xml:space="preserve"> </w:t>
      </w:r>
    </w:p>
    <w:p w14:paraId="195EEC62" w14:textId="79F7CCF0" w:rsidR="00805A1E" w:rsidRDefault="0078522A" w:rsidP="00BD2E2C">
      <w:r>
        <w:t>How to Obtain Your</w:t>
      </w:r>
      <w:r w:rsidR="00F5235A">
        <w:t xml:space="preserve"> Own</w:t>
      </w:r>
      <w:r>
        <w:t xml:space="preserve"> </w:t>
      </w:r>
      <w:r w:rsidR="00217A33">
        <w:t>CoolSculpting Before and After</w:t>
      </w:r>
      <w:r w:rsidR="00805A1E">
        <w:t xml:space="preserve"> Images</w:t>
      </w:r>
      <w:r w:rsidR="0063517A">
        <w:t>?</w:t>
      </w:r>
    </w:p>
    <w:p w14:paraId="402343FA" w14:textId="4A33699E" w:rsidR="0078522A" w:rsidRDefault="00805A1E" w:rsidP="00BD2E2C">
      <w:r>
        <w:t>Now you can a</w:t>
      </w:r>
      <w:r w:rsidR="00F5235A">
        <w:t>chieve</w:t>
      </w:r>
      <w:r>
        <w:t xml:space="preserve"> your very own CoolSculpting Before and After </w:t>
      </w:r>
      <w:r w:rsidR="00F5235A">
        <w:t>transformation</w:t>
      </w:r>
      <w:r>
        <w:t>. At Forever Young M</w:t>
      </w:r>
      <w:r w:rsidR="00C32BE2">
        <w:t xml:space="preserve">edspa, we provide a complimentary consultation. </w:t>
      </w:r>
      <w:r w:rsidR="0063517A">
        <w:t>Place your stubborn bulges in competent</w:t>
      </w:r>
      <w:r w:rsidR="00F5235A">
        <w:t>,</w:t>
      </w:r>
      <w:r w:rsidR="0063517A">
        <w:t xml:space="preserve"> caring hands as you schedule </w:t>
      </w:r>
      <w:r w:rsidR="00C32BE2">
        <w:t>your free consultation with Forever Young Medspa</w:t>
      </w:r>
      <w:r w:rsidR="00F5235A">
        <w:t>,</w:t>
      </w:r>
      <w:r w:rsidR="00C32BE2">
        <w:t xml:space="preserve"> the premier CoolSculpting provider in Deerfield, IL</w:t>
      </w:r>
      <w:r w:rsidR="00F5235A">
        <w:t>. F</w:t>
      </w:r>
      <w:r w:rsidR="00C32BE2">
        <w:t xml:space="preserve">ill out the form </w:t>
      </w:r>
      <w:r w:rsidR="00C32BE2" w:rsidRPr="00F5235A">
        <w:t xml:space="preserve">online or call </w:t>
      </w:r>
      <w:r w:rsidR="00F5235A" w:rsidRPr="00F5235A">
        <w:t>(224) 415-3628</w:t>
      </w:r>
      <w:r w:rsidR="00F5235A" w:rsidRPr="00F5235A">
        <w:t xml:space="preserve"> </w:t>
      </w:r>
      <w:r w:rsidR="00C32BE2" w:rsidRPr="00F5235A">
        <w:t>today.</w:t>
      </w:r>
      <w:r>
        <w:t xml:space="preserve"> </w:t>
      </w:r>
    </w:p>
    <w:p w14:paraId="47C12069" w14:textId="77777777" w:rsidR="00217A33" w:rsidRDefault="00217A33" w:rsidP="00BD2E2C"/>
    <w:p w14:paraId="6509F447" w14:textId="77777777" w:rsidR="0078522A" w:rsidRDefault="0078522A" w:rsidP="00BD2E2C"/>
    <w:p w14:paraId="1FE0B121" w14:textId="3207E970" w:rsidR="00720678" w:rsidRDefault="00720678">
      <w:r>
        <w:t xml:space="preserve"> </w:t>
      </w:r>
    </w:p>
    <w:sectPr w:rsidR="007206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01E2E"/>
    <w:multiLevelType w:val="hybridMultilevel"/>
    <w:tmpl w:val="0CAA5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wNDSwNLI0MLAAYiUdpeDU4uLM/DyQAsNaAEQbBp0sAAAA"/>
  </w:docVars>
  <w:rsids>
    <w:rsidRoot w:val="009162E5"/>
    <w:rsid w:val="000B2FB1"/>
    <w:rsid w:val="00143412"/>
    <w:rsid w:val="001D611A"/>
    <w:rsid w:val="00217A33"/>
    <w:rsid w:val="00251362"/>
    <w:rsid w:val="002B17E6"/>
    <w:rsid w:val="00480300"/>
    <w:rsid w:val="006163EF"/>
    <w:rsid w:val="0063517A"/>
    <w:rsid w:val="00653620"/>
    <w:rsid w:val="00720678"/>
    <w:rsid w:val="00727C0A"/>
    <w:rsid w:val="0078522A"/>
    <w:rsid w:val="00804EDC"/>
    <w:rsid w:val="00805A1E"/>
    <w:rsid w:val="00876103"/>
    <w:rsid w:val="008A491E"/>
    <w:rsid w:val="009162E5"/>
    <w:rsid w:val="00944D0F"/>
    <w:rsid w:val="00A70AD2"/>
    <w:rsid w:val="00AD64BA"/>
    <w:rsid w:val="00B72FE4"/>
    <w:rsid w:val="00BD2E2C"/>
    <w:rsid w:val="00C32BE2"/>
    <w:rsid w:val="00D9221C"/>
    <w:rsid w:val="00F5235A"/>
    <w:rsid w:val="00FC4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3117F"/>
  <w15:chartTrackingRefBased/>
  <w15:docId w15:val="{5E908D1A-6C4F-4382-BA17-DDB892598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23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2</Pages>
  <Words>485</Words>
  <Characters>2850</Characters>
  <Application>Microsoft Office Word</Application>
  <DocSecurity>0</DocSecurity>
  <Lines>4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7</cp:revision>
  <dcterms:created xsi:type="dcterms:W3CDTF">2021-01-22T05:38:00Z</dcterms:created>
  <dcterms:modified xsi:type="dcterms:W3CDTF">2021-01-25T23:44:00Z</dcterms:modified>
</cp:coreProperties>
</file>